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036B" w:rsidRDefault="0023036B" w:rsidP="0023036B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sz w:val="28"/>
          <w:szCs w:val="28"/>
        </w:rPr>
        <w:t>IMAGE HANDLING AND FILE I/O</w:t>
      </w:r>
    </w:p>
    <w:bookmarkEnd w:id="0"/>
    <w:p w:rsidR="0023036B" w:rsidRDefault="0023036B" w:rsidP="0023036B">
      <w:pPr>
        <w:spacing w:after="0" w:line="240" w:lineRule="auto"/>
      </w:pPr>
    </w:p>
    <w:p w:rsidR="0023036B" w:rsidRDefault="0023036B" w:rsidP="0023036B">
      <w:pPr>
        <w:spacing w:after="0" w:line="240" w:lineRule="auto"/>
      </w:pPr>
    </w:p>
    <w:p w:rsidR="0023036B" w:rsidRDefault="0023036B" w:rsidP="0023036B">
      <w:pPr>
        <w:spacing w:after="0" w:line="240" w:lineRule="auto"/>
      </w:pPr>
    </w:p>
    <w:p w:rsidR="00964669" w:rsidRPr="00F401F3" w:rsidRDefault="007718EE">
      <w:pPr>
        <w:rPr>
          <w:b/>
          <w:sz w:val="24"/>
        </w:rPr>
      </w:pPr>
      <w:r w:rsidRPr="00F401F3">
        <w:rPr>
          <w:b/>
          <w:sz w:val="24"/>
        </w:rPr>
        <w:t>Objective</w:t>
      </w:r>
    </w:p>
    <w:p w:rsidR="00E017D6" w:rsidRPr="00F401F3" w:rsidRDefault="00E017D6" w:rsidP="00E017D6">
      <w:pPr>
        <w:pStyle w:val="ListParagraph"/>
        <w:numPr>
          <w:ilvl w:val="0"/>
          <w:numId w:val="1"/>
        </w:numPr>
        <w:rPr>
          <w:sz w:val="24"/>
        </w:rPr>
      </w:pPr>
      <w:r w:rsidRPr="00F401F3">
        <w:rPr>
          <w:sz w:val="24"/>
        </w:rPr>
        <w:t>Make own color pattern</w:t>
      </w:r>
      <w:r w:rsidR="003E09AF">
        <w:rPr>
          <w:sz w:val="24"/>
        </w:rPr>
        <w:t xml:space="preserve"> using Input and output image handling knowledge </w:t>
      </w:r>
    </w:p>
    <w:p w:rsidR="00E017D6" w:rsidRPr="00F401F3" w:rsidRDefault="00E017D6" w:rsidP="00E017D6">
      <w:pPr>
        <w:pStyle w:val="ListParagraph"/>
        <w:numPr>
          <w:ilvl w:val="0"/>
          <w:numId w:val="1"/>
        </w:numPr>
        <w:rPr>
          <w:sz w:val="24"/>
        </w:rPr>
      </w:pPr>
      <w:r w:rsidRPr="00F401F3">
        <w:rPr>
          <w:sz w:val="24"/>
        </w:rPr>
        <w:t xml:space="preserve">Prepare one channel image </w:t>
      </w:r>
      <w:r w:rsidR="003E09AF">
        <w:rPr>
          <w:sz w:val="24"/>
        </w:rPr>
        <w:t>using Input and output image handling</w:t>
      </w:r>
      <w:r w:rsidR="003E09AF" w:rsidRPr="003E09AF">
        <w:rPr>
          <w:sz w:val="24"/>
        </w:rPr>
        <w:t xml:space="preserve"> </w:t>
      </w:r>
      <w:r w:rsidR="003E09AF">
        <w:rPr>
          <w:sz w:val="24"/>
        </w:rPr>
        <w:t>knowledge</w:t>
      </w:r>
    </w:p>
    <w:p w:rsidR="007718EE" w:rsidRPr="007718EE" w:rsidRDefault="0097452A">
      <w:pPr>
        <w:rPr>
          <w:b/>
          <w:highlight w:val="yellow"/>
        </w:rPr>
      </w:pPr>
      <w:r>
        <w:rPr>
          <w:noProof/>
        </w:rPr>
        <w:drawing>
          <wp:inline distT="0" distB="0" distL="0" distR="0" wp14:anchorId="11D1BCBB" wp14:editId="4A1254D4">
            <wp:extent cx="5943600" cy="1585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52A" w:rsidRDefault="0097452A" w:rsidP="00E202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8"/>
          <w:szCs w:val="19"/>
        </w:rPr>
      </w:pPr>
      <w:r w:rsidRPr="005E68DE">
        <w:rPr>
          <w:rFonts w:ascii="Consolas" w:hAnsi="Consolas" w:cs="Consolas"/>
          <w:b/>
          <w:color w:val="000000" w:themeColor="text1"/>
          <w:sz w:val="28"/>
          <w:szCs w:val="19"/>
        </w:rPr>
        <w:t>A</w:t>
      </w:r>
      <w:r w:rsidR="005E68DE" w:rsidRPr="005E68DE">
        <w:rPr>
          <w:rFonts w:ascii="Consolas" w:hAnsi="Consolas" w:cs="Consolas"/>
          <w:b/>
          <w:color w:val="000000" w:themeColor="text1"/>
          <w:sz w:val="28"/>
          <w:szCs w:val="19"/>
        </w:rPr>
        <w:t xml:space="preserve"> and B</w:t>
      </w:r>
      <w:r w:rsidRPr="005E68DE">
        <w:rPr>
          <w:rFonts w:ascii="Consolas" w:hAnsi="Consolas" w:cs="Consolas"/>
          <w:b/>
          <w:color w:val="000000" w:themeColor="text1"/>
          <w:sz w:val="28"/>
          <w:szCs w:val="19"/>
        </w:rPr>
        <w:t>).</w:t>
      </w:r>
    </w:p>
    <w:p w:rsidR="005E68DE" w:rsidRPr="005E68DE" w:rsidRDefault="005E68DE" w:rsidP="00E202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8"/>
          <w:szCs w:val="19"/>
        </w:rPr>
      </w:pPr>
    </w:p>
    <w:p w:rsidR="00E74C86" w:rsidRDefault="005E68DE" w:rsidP="00E202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8"/>
          <w:szCs w:val="19"/>
        </w:rPr>
      </w:pPr>
      <w:r w:rsidRPr="005E68DE">
        <w:rPr>
          <w:rFonts w:ascii="Consolas" w:hAnsi="Consolas" w:cs="Consolas"/>
          <w:b/>
          <w:color w:val="000000" w:themeColor="text1"/>
          <w:sz w:val="28"/>
          <w:szCs w:val="19"/>
        </w:rPr>
        <w:t>C</w:t>
      </w:r>
      <w:r w:rsidR="00E74C86" w:rsidRPr="005E68DE">
        <w:rPr>
          <w:rFonts w:ascii="Consolas" w:hAnsi="Consolas" w:cs="Consolas"/>
          <w:b/>
          <w:color w:val="000000" w:themeColor="text1"/>
          <w:sz w:val="28"/>
          <w:szCs w:val="19"/>
        </w:rPr>
        <w:t>ode</w:t>
      </w:r>
      <w:r w:rsidRPr="005E68DE">
        <w:rPr>
          <w:rFonts w:ascii="Consolas" w:hAnsi="Consolas" w:cs="Consolas"/>
          <w:b/>
          <w:color w:val="000000" w:themeColor="text1"/>
          <w:sz w:val="28"/>
          <w:szCs w:val="19"/>
        </w:rPr>
        <w:t>’s description:</w:t>
      </w:r>
    </w:p>
    <w:p w:rsidR="005E68DE" w:rsidRPr="005E68DE" w:rsidRDefault="005E68DE" w:rsidP="00E202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8"/>
          <w:szCs w:val="19"/>
        </w:rPr>
      </w:pP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stdio.h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  <w:r w:rsidR="004D2BD5"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stdlib.h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math.h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  <w:r w:rsidR="004D2BD5"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4D2BD5" w:rsidRPr="00936B3E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 for Math functions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malloc.h</w:t>
      </w:r>
      <w:proofErr w:type="spellEnd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  <w:r w:rsidR="004D2BD5"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4D2BD5" w:rsidRPr="00936B3E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</w:t>
      </w:r>
      <w:proofErr w:type="gramEnd"/>
      <w:r w:rsidR="004D2BD5" w:rsidRPr="00936B3E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 for memory allocation</w:t>
      </w:r>
      <w:r w:rsidR="004D2BD5"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typedef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signed char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936B3E" w:rsidRPr="005756D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abbreviation </w:t>
      </w:r>
    </w:p>
    <w:p w:rsidR="00E2020C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typedef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signed short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shor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="00936B3E"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6B3E" w:rsidRPr="005756D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abbreviation</w:t>
      </w:r>
    </w:p>
    <w:p w:rsidR="00C13382" w:rsidRPr="00A404FB" w:rsidRDefault="00C13382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define image properties</w:t>
      </w:r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</w:t>
      </w:r>
      <w:r w:rsidR="0081380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three </w:t>
      </w:r>
      <w:r w:rsidR="00F93CC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variables,</w:t>
      </w:r>
      <w:r w:rsidRP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width, height and number of channel (3)</w:t>
      </w:r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. All </w:t>
      </w:r>
      <w:proofErr w:type="spellStart"/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w</w:t>
      </w:r>
      <w:proofErr w:type="gramStart"/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,h</w:t>
      </w:r>
      <w:proofErr w:type="spellEnd"/>
      <w:proofErr w:type="gramEnd"/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and </w:t>
      </w:r>
      <w:proofErr w:type="spellStart"/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nchanel</w:t>
      </w:r>
      <w:proofErr w:type="spellEnd"/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are </w:t>
      </w:r>
      <w:r w:rsidR="002F783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nteger</w:t>
      </w:r>
      <w:r w:rsidR="00A404F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. 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define W 256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define H 256</w:t>
      </w:r>
    </w:p>
    <w:p w:rsidR="00E2020C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define NCHAN 3</w:t>
      </w:r>
    </w:p>
    <w:p w:rsidR="00C13382" w:rsidRPr="00C13382" w:rsidRDefault="00C13382" w:rsidP="00C133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C1338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statement for setup image, write image, allocate memory for image and </w:t>
      </w:r>
    </w:p>
    <w:p w:rsidR="00C13382" w:rsidRPr="005756D6" w:rsidRDefault="00C13382" w:rsidP="00C133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proofErr w:type="gramStart"/>
      <w:r w:rsidRPr="005756D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clear</w:t>
      </w:r>
      <w:proofErr w:type="gramEnd"/>
      <w:r w:rsidRPr="005756D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memory after process was done.</w:t>
      </w:r>
      <w:r w:rsidR="00B4567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***</w:t>
      </w:r>
      <w:proofErr w:type="spellStart"/>
      <w:r w:rsidR="00B4567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mg</w:t>
      </w:r>
      <w:proofErr w:type="spellEnd"/>
      <w:r w:rsidR="00B4567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is, image pointer, which pointer to the pointer.</w:t>
      </w:r>
      <w:r w:rsidRPr="005756D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*/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_setu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180C4A">
        <w:rPr>
          <w:rFonts w:ascii="Times New Roman" w:hAnsi="Times New Roman" w:cs="Times New Roman"/>
          <w:b/>
          <w:color w:val="002060"/>
          <w:sz w:val="24"/>
          <w:szCs w:val="24"/>
        </w:rPr>
        <w:t>);</w:t>
      </w:r>
      <w:r w:rsidR="00B4567A" w:rsidRPr="00180C4A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r w:rsidR="00B4567A" w:rsidRPr="00180C4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</w:t>
      </w:r>
      <w:r w:rsidR="00B4567A" w:rsidRPr="00B4567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</w:t>
      </w:r>
      <w:r w:rsidR="00EE2B9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function for </w:t>
      </w:r>
      <w:r w:rsidR="00B4567A" w:rsidRPr="00C1338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etup image</w:t>
      </w:r>
    </w:p>
    <w:p w:rsidR="00E2020C" w:rsidRPr="00EE2B9A" w:rsidRDefault="00E2020C" w:rsidP="00EE2B9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age_writ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char 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nam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r w:rsidR="00180C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0C4A" w:rsidRPr="00180C4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 </w:t>
      </w:r>
      <w:r w:rsidR="00EE2B9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function for </w:t>
      </w:r>
      <w:r w:rsidR="00EE2B9A" w:rsidRPr="00A4437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create the</w:t>
      </w:r>
      <w:r w:rsidR="00EE2B9A" w:rsidRPr="00EE2B9A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r w:rsidR="00EE2B9A" w:rsidRPr="00EE2B9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output image to be just like the input image (same type and size)</w:t>
      </w:r>
      <w:r w:rsidR="003718C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, name=</w:t>
      </w:r>
      <w:proofErr w:type="spellStart"/>
      <w:r w:rsidR="003718C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fname</w:t>
      </w:r>
      <w:proofErr w:type="spellEnd"/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img1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alloc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w,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h,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r w:rsidR="00180C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0C4A" w:rsidRPr="00180C4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 </w:t>
      </w:r>
      <w:r w:rsidR="00EE2B9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function for </w:t>
      </w:r>
      <w:r w:rsidR="00180C4A" w:rsidRPr="00C1338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llocate memory for image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_fre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r w:rsidR="00180C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80C4A" w:rsidRPr="00180C4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 </w:t>
      </w:r>
      <w:r w:rsidR="00EE2B9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function for </w:t>
      </w:r>
      <w:r w:rsidR="00180C4A" w:rsidRPr="005756D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clear memory after process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img2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alloc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;</w:t>
      </w:r>
    </w:p>
    <w:p w:rsidR="00E2020C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g2_free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;</w:t>
      </w:r>
    </w:p>
    <w:p w:rsidR="00B4567A" w:rsidRPr="00180C4A" w:rsidRDefault="00180C4A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180C4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Main function part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main()</w:t>
      </w:r>
      <w:proofErr w:type="gramEnd"/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B64CBD" w:rsidRDefault="00E2020C" w:rsidP="001A055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autoSpaceDE w:val="0"/>
        <w:autoSpaceDN w:val="0"/>
        <w:adjustRightInd w:val="0"/>
        <w:spacing w:after="0" w:line="240" w:lineRule="auto"/>
        <w:ind w:left="720" w:hanging="720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img1_alloc(W,H,NCHAN);</w:t>
      </w:r>
      <w:r w:rsidR="00D50A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0A4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D50A45" w:rsidRPr="00D50A45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Allocate memory for storing an image</w:t>
      </w:r>
      <w:r w:rsidR="00B64CBD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(</w:t>
      </w:r>
      <w:r w:rsidR="00B64CBD" w:rsidRPr="00B64CB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W*H*NCHANNEL</w:t>
      </w:r>
      <w:r w:rsidR="00B64CB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= size of image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= NULL){</w:t>
      </w:r>
    </w:p>
    <w:p w:rsidR="00E2020C" w:rsidRPr="00936B3E" w:rsidRDefault="00E2020C" w:rsidP="001A055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"Not enough memory\n"); exit(1);</w:t>
      </w:r>
      <w:r w:rsidR="00B64C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64CBD" w:rsidRPr="00B64CB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 if there is no enough memory</w:t>
      </w:r>
      <w:r w:rsidR="00B64CB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in PC</w:t>
      </w:r>
      <w:r w:rsidR="00B64CBD" w:rsidRPr="00B64CB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exist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D50A45" w:rsidRDefault="00D50A45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50A45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Setup new image, width=256, height=256 and 3 channel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setu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, W, H, NCHAN);</w:t>
      </w:r>
    </w:p>
    <w:p w:rsidR="00980E4D" w:rsidRPr="00980E4D" w:rsidRDefault="00980E4D" w:rsidP="00980E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80E4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Write </w:t>
      </w:r>
      <w:r w:rsidR="00F93CC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output </w:t>
      </w:r>
      <w:r w:rsidRPr="00980E4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mage, name of result is “</w:t>
      </w:r>
      <w:proofErr w:type="spellStart"/>
      <w:r w:rsidRPr="00980E4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test.img</w:t>
      </w:r>
      <w:proofErr w:type="spellEnd"/>
      <w:r w:rsidRPr="00980E4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”, width, height and channel are equal </w:t>
      </w:r>
    </w:p>
    <w:p w:rsidR="00980E4D" w:rsidRPr="00980E4D" w:rsidRDefault="00980E4D" w:rsidP="00980E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proofErr w:type="gramStart"/>
      <w:r w:rsidRPr="00980E4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mage</w:t>
      </w:r>
      <w:proofErr w:type="gramEnd"/>
      <w:r w:rsidRPr="00980E4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setup*/</w:t>
      </w:r>
    </w:p>
    <w:p w:rsidR="00E2020C" w:rsidRPr="00936B3E" w:rsidRDefault="00E2020C" w:rsidP="00980E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age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writ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test.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, W, H, NCHAN);</w:t>
      </w:r>
    </w:p>
    <w:p w:rsidR="00980E4D" w:rsidRPr="00980E4D" w:rsidRDefault="00980E4D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80E4D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Clear memory after writing process is done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, H, NCHAN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38652C" w:rsidRPr="0038652C" w:rsidRDefault="0038652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38652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Function to setup new image and store to memory 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#define PI 3.14159265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_setu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%d\n"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h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 = 0; j &lt; w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j++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{</w:t>
      </w:r>
    </w:p>
    <w:p w:rsidR="0038652C" w:rsidRPr="0038652C" w:rsidRDefault="0038652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38652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 </w:t>
      </w:r>
      <w:proofErr w:type="gramStart"/>
      <w:r w:rsidRPr="0038652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The</w:t>
      </w:r>
      <w:proofErr w:type="gramEnd"/>
      <w:r w:rsidRPr="0038652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pattern of image depend on this line </w:t>
      </w:r>
      <w:proofErr w:type="spellStart"/>
      <w:r w:rsidRPr="0038652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od</w:t>
      </w:r>
      <w:proofErr w:type="spellEnd"/>
      <w:r w:rsidRPr="0038652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code*/ 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][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[j] = sin((double)j / (w*(1 +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*0.5)) * 2 * PI*(10.0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 h)) * 128 + 128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_setu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d \n"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38652C" w:rsidRPr="0038652C" w:rsidRDefault="0038652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38652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Function to write data in memory to output file 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age_writ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char 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nam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FILE 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9B4B47" w:rsidRPr="009B4B47" w:rsidRDefault="009B4B47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B4B4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open file name that we assign in main function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pe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nam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, "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wb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")) == NULL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printf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stder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, "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age_write:fil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en error"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"file open end\n");</w:t>
      </w:r>
    </w:p>
    <w:p w:rsidR="009B4B47" w:rsidRPr="009B4B47" w:rsidRDefault="009B4B47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B4B4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Write image by each pixel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h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writ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][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, w, 1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clos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9B4B47" w:rsidRPr="009B4B47" w:rsidRDefault="009B4B47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B4B4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*Function to allocate memory for whole image depend on width, height and number of channel*/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img1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alloc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, j;</w:t>
      </w:r>
    </w:p>
    <w:p w:rsidR="009B4B47" w:rsidRPr="009B4B47" w:rsidRDefault="009B4B47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B4B4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Using </w:t>
      </w:r>
      <w:proofErr w:type="spellStart"/>
      <w:r w:rsidRPr="009B4B4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malloc</w:t>
      </w:r>
      <w:proofErr w:type="spellEnd"/>
      <w:r w:rsidRPr="009B4B4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to allocate memory dynamically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malloc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sizeof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**)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) == NULL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] = img2_alloc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w,h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] == NULL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 = 0; j &lt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j++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img2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j],h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_free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img2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], h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g2_free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h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]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9B4B47" w:rsidRPr="009B4B47" w:rsidRDefault="009B4B47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9B4B4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to allocate memory for each pixel depend on width and height*/ 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img2_</w:t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alloc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, j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malloc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sizeof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*)*h)) == NULL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E2020C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1602C7" w:rsidRPr="00A437B8" w:rsidRDefault="001602C7" w:rsidP="001602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A437B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lastRenderedPageBreak/>
        <w:t xml:space="preserve">/*Function to clear memory of whole image*/ </w:t>
      </w:r>
    </w:p>
    <w:p w:rsidR="001602C7" w:rsidRPr="00936B3E" w:rsidRDefault="001602C7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h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++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=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malloc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(w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] == NULL){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 = 0; j &lt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j++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[j]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E20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E2020C" w:rsidRPr="00936B3E" w:rsidRDefault="00E2020C" w:rsidP="00A437B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97452A" w:rsidRPr="00936B3E" w:rsidRDefault="00E2020C" w:rsidP="00E2020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B3E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7718EE" w:rsidRDefault="0097452A" w:rsidP="00A437B8">
      <w:pPr>
        <w:rPr>
          <w:b/>
          <w:sz w:val="28"/>
        </w:rPr>
      </w:pPr>
      <w:r w:rsidRPr="0097452A">
        <w:rPr>
          <w:b/>
          <w:sz w:val="28"/>
        </w:rPr>
        <w:t>Answer for A</w:t>
      </w:r>
      <w:r w:rsidR="001602C7">
        <w:rPr>
          <w:b/>
          <w:sz w:val="28"/>
        </w:rPr>
        <w:t xml:space="preserve"> and B</w:t>
      </w:r>
      <w:r w:rsidRPr="0097452A">
        <w:rPr>
          <w:b/>
          <w:sz w:val="28"/>
        </w:rPr>
        <w:t>).</w:t>
      </w:r>
    </w:p>
    <w:p w:rsidR="00E61436" w:rsidRPr="002874F6" w:rsidRDefault="002874F6" w:rsidP="0097452A">
      <w:pPr>
        <w:rPr>
          <w:sz w:val="24"/>
        </w:rPr>
      </w:pPr>
      <w:r w:rsidRPr="002874F6">
        <w:rPr>
          <w:sz w:val="24"/>
        </w:rPr>
        <w:t xml:space="preserve">Final </w:t>
      </w:r>
      <w:r>
        <w:rPr>
          <w:sz w:val="24"/>
        </w:rPr>
        <w:t xml:space="preserve">output </w:t>
      </w:r>
      <w:proofErr w:type="gramStart"/>
      <w:r>
        <w:rPr>
          <w:sz w:val="24"/>
        </w:rPr>
        <w:t xml:space="preserve">is </w:t>
      </w:r>
      <w:r w:rsidRPr="002874F6">
        <w:rPr>
          <w:sz w:val="24"/>
        </w:rPr>
        <w:t xml:space="preserve"> image</w:t>
      </w:r>
      <w:proofErr w:type="gramEnd"/>
      <w:r w:rsidRPr="002874F6">
        <w:rPr>
          <w:sz w:val="24"/>
        </w:rPr>
        <w:t xml:space="preserve"> with W and H= 256, and 3 bands. Output image is </w:t>
      </w:r>
      <w:proofErr w:type="gramStart"/>
      <w:r w:rsidRPr="002874F6">
        <w:rPr>
          <w:sz w:val="24"/>
        </w:rPr>
        <w:t>a</w:t>
      </w:r>
      <w:proofErr w:type="gramEnd"/>
      <w:r w:rsidRPr="002874F6">
        <w:rPr>
          <w:sz w:val="24"/>
        </w:rPr>
        <w:t xml:space="preserve"> .IMG format which can open from QGIS (</w:t>
      </w:r>
      <w:r w:rsidRPr="002874F6">
        <w:rPr>
          <w:b/>
          <w:i/>
          <w:sz w:val="24"/>
        </w:rPr>
        <w:t>Figure 1</w:t>
      </w:r>
      <w:r w:rsidRPr="002874F6">
        <w:rPr>
          <w:b/>
          <w:sz w:val="24"/>
        </w:rPr>
        <w:t>)</w:t>
      </w:r>
      <w:r w:rsidR="00E61436" w:rsidRPr="002874F6">
        <w:rPr>
          <w:b/>
          <w:noProof/>
          <w:sz w:val="20"/>
        </w:rPr>
        <w:drawing>
          <wp:inline distT="0" distB="0" distL="0" distR="0" wp14:anchorId="6CEE2ACF" wp14:editId="550B7BB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E51" w:rsidRPr="0097452A" w:rsidRDefault="00BF5E51" w:rsidP="0097452A">
      <w:pPr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05AD00B0" wp14:editId="59001B5B">
            <wp:extent cx="5486400" cy="2581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52A" w:rsidRPr="002874F6" w:rsidRDefault="007A1A5C" w:rsidP="0097452A">
      <w:pPr>
        <w:rPr>
          <w:b/>
        </w:rPr>
      </w:pPr>
      <w:r w:rsidRPr="002874F6">
        <w:rPr>
          <w:b/>
          <w:noProof/>
        </w:rPr>
        <w:drawing>
          <wp:inline distT="0" distB="0" distL="0" distR="0" wp14:anchorId="50D9B261" wp14:editId="481BC64D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B4E" w:rsidRPr="002874F6" w:rsidRDefault="002874F6" w:rsidP="0097452A">
      <w:pPr>
        <w:rPr>
          <w:color w:val="000000" w:themeColor="text1"/>
          <w:sz w:val="24"/>
        </w:rPr>
      </w:pPr>
      <w:r w:rsidRPr="002874F6">
        <w:rPr>
          <w:b/>
          <w:color w:val="000000" w:themeColor="text1"/>
          <w:sz w:val="24"/>
        </w:rPr>
        <w:t>Figure 1:</w:t>
      </w:r>
      <w:r w:rsidRPr="002874F6">
        <w:rPr>
          <w:color w:val="000000" w:themeColor="text1"/>
          <w:sz w:val="24"/>
        </w:rPr>
        <w:t xml:space="preserve"> Color pattern of output </w:t>
      </w:r>
      <w:proofErr w:type="spellStart"/>
      <w:r w:rsidRPr="002874F6">
        <w:rPr>
          <w:color w:val="000000" w:themeColor="text1"/>
          <w:sz w:val="24"/>
        </w:rPr>
        <w:t>test.img</w:t>
      </w:r>
      <w:proofErr w:type="spellEnd"/>
    </w:p>
    <w:p w:rsidR="0097452A" w:rsidRDefault="0097452A" w:rsidP="0097452A">
      <w:pPr>
        <w:rPr>
          <w:color w:val="000000" w:themeColor="text1"/>
        </w:rPr>
      </w:pPr>
    </w:p>
    <w:p w:rsidR="000D7AAF" w:rsidRDefault="000D7AAF" w:rsidP="0097452A">
      <w:pPr>
        <w:rPr>
          <w:b/>
          <w:color w:val="000000" w:themeColor="text1"/>
          <w:sz w:val="28"/>
        </w:rPr>
      </w:pPr>
    </w:p>
    <w:p w:rsidR="000D7AAF" w:rsidRDefault="000D7AAF" w:rsidP="0097452A">
      <w:pPr>
        <w:rPr>
          <w:b/>
          <w:color w:val="000000" w:themeColor="text1"/>
          <w:sz w:val="28"/>
        </w:rPr>
      </w:pPr>
    </w:p>
    <w:p w:rsidR="000D7AAF" w:rsidRDefault="000D7AAF" w:rsidP="0097452A">
      <w:pPr>
        <w:rPr>
          <w:b/>
          <w:color w:val="000000" w:themeColor="text1"/>
          <w:sz w:val="28"/>
        </w:rPr>
      </w:pPr>
    </w:p>
    <w:p w:rsidR="000D7AAF" w:rsidRDefault="000D7AAF" w:rsidP="0097452A">
      <w:pPr>
        <w:rPr>
          <w:b/>
          <w:color w:val="000000" w:themeColor="text1"/>
          <w:sz w:val="28"/>
        </w:rPr>
      </w:pPr>
    </w:p>
    <w:p w:rsidR="00064B4E" w:rsidRDefault="00064B4E" w:rsidP="0097452A">
      <w:pPr>
        <w:rPr>
          <w:b/>
          <w:color w:val="000000" w:themeColor="text1"/>
          <w:sz w:val="28"/>
        </w:rPr>
      </w:pPr>
      <w:r w:rsidRPr="00064B4E">
        <w:rPr>
          <w:b/>
          <w:color w:val="000000" w:themeColor="text1"/>
          <w:sz w:val="28"/>
        </w:rPr>
        <w:lastRenderedPageBreak/>
        <w:t xml:space="preserve">Answer C). </w:t>
      </w:r>
    </w:p>
    <w:p w:rsidR="004D1A40" w:rsidRDefault="00E74C86" w:rsidP="00E74C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8"/>
          <w:szCs w:val="19"/>
        </w:rPr>
      </w:pPr>
      <w:r w:rsidRPr="004D1A40">
        <w:rPr>
          <w:rFonts w:ascii="Consolas" w:hAnsi="Consolas" w:cs="Consolas"/>
          <w:b/>
          <w:color w:val="000000" w:themeColor="text1"/>
          <w:sz w:val="28"/>
          <w:szCs w:val="19"/>
        </w:rPr>
        <w:t>Code</w:t>
      </w:r>
      <w:r w:rsidR="004D1A40" w:rsidRPr="004D1A40">
        <w:rPr>
          <w:rFonts w:ascii="Consolas" w:hAnsi="Consolas" w:cs="Consolas"/>
          <w:b/>
          <w:color w:val="000000" w:themeColor="text1"/>
          <w:sz w:val="28"/>
          <w:szCs w:val="19"/>
        </w:rPr>
        <w:t xml:space="preserve"> description: </w:t>
      </w:r>
    </w:p>
    <w:p w:rsidR="00E74C86" w:rsidRPr="004D1A40" w:rsidRDefault="00E74C86" w:rsidP="00E74C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8"/>
          <w:szCs w:val="19"/>
        </w:rPr>
      </w:pPr>
      <w:r w:rsidRPr="004D1A40">
        <w:rPr>
          <w:rFonts w:ascii="Consolas" w:hAnsi="Consolas" w:cs="Consolas"/>
          <w:b/>
          <w:color w:val="000000" w:themeColor="text1"/>
          <w:sz w:val="28"/>
          <w:szCs w:val="19"/>
        </w:rPr>
        <w:t xml:space="preserve"> 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stdio.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stdlib.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math.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include&lt;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malloc.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typedef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signed char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typedef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signed short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shor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define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256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define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H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256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#define 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CHAN</w:t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1</w:t>
      </w:r>
    </w:p>
    <w:p w:rsidR="00952DFB" w:rsidRPr="00812928" w:rsidRDefault="00952DF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define LUT_SIZE 256</w:t>
      </w:r>
      <w:r w:rsidR="00EE4FEF"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E4FEF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Maximum size of look up table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setu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age_writ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char 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nam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alloc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fre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**img2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alloc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g2_free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);</w:t>
      </w:r>
    </w:p>
    <w:p w:rsidR="0018569D" w:rsidRPr="00812928" w:rsidRDefault="0018569D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Main function part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main()</w:t>
      </w:r>
      <w:proofErr w:type="gramEnd"/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C676C" w:rsidRPr="005C676C" w:rsidRDefault="005C676C" w:rsidP="005C676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5C676C">
        <w:rPr>
          <w:rFonts w:ascii="Times New Roman" w:hAnsi="Times New Roman" w:cs="Times New Roman"/>
          <w:color w:val="000000"/>
          <w:sz w:val="24"/>
          <w:szCs w:val="24"/>
        </w:rPr>
        <w:t>u_char</w:t>
      </w:r>
      <w:proofErr w:type="spellEnd"/>
      <w:proofErr w:type="gramEnd"/>
      <w:r w:rsidRPr="005C676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5C676C">
        <w:rPr>
          <w:rFonts w:ascii="Times New Roman" w:hAnsi="Times New Roman" w:cs="Times New Roman"/>
          <w:color w:val="000000"/>
          <w:sz w:val="24"/>
          <w:szCs w:val="24"/>
        </w:rPr>
        <w:t>lut</w:t>
      </w:r>
      <w:proofErr w:type="spellEnd"/>
      <w:r w:rsidRPr="005C676C">
        <w:rPr>
          <w:rFonts w:ascii="Times New Roman" w:hAnsi="Times New Roman" w:cs="Times New Roman"/>
          <w:color w:val="000000"/>
          <w:sz w:val="24"/>
          <w:szCs w:val="24"/>
        </w:rPr>
        <w:t xml:space="preserve">[LUT_SIZE]; </w:t>
      </w:r>
    </w:p>
    <w:p w:rsidR="0054096B" w:rsidRPr="00812928" w:rsidRDefault="005C676C" w:rsidP="005C676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2928">
        <w:rPr>
          <w:rFonts w:ascii="Times New Roman" w:hAnsi="Times New Roman" w:cs="Times New Roman"/>
          <w:color w:val="000000"/>
          <w:sz w:val="24"/>
          <w:szCs w:val="24"/>
        </w:rPr>
        <w:t>lut_</w:t>
      </w:r>
      <w:proofErr w:type="gramStart"/>
      <w:r w:rsidRPr="00812928">
        <w:rPr>
          <w:rFonts w:ascii="Times New Roman" w:hAnsi="Times New Roman" w:cs="Times New Roman"/>
          <w:color w:val="000000"/>
          <w:sz w:val="24"/>
          <w:szCs w:val="24"/>
        </w:rPr>
        <w:t>setup</w:t>
      </w:r>
      <w:proofErr w:type="spellEnd"/>
      <w:r w:rsidRPr="0081292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/>
          <w:sz w:val="24"/>
          <w:szCs w:val="24"/>
        </w:rPr>
        <w:t>lut</w:t>
      </w:r>
      <w:proofErr w:type="spellEnd"/>
      <w:r w:rsidRPr="00812928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  <w:r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Calling function which are setup a look up table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alloc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W, H, NCHAN);</w:t>
      </w:r>
      <w:r w:rsidR="0018569D" w:rsidRPr="00812928">
        <w:rPr>
          <w:rFonts w:ascii="Times New Roman" w:hAnsi="Times New Roman" w:cs="Times New Roman"/>
          <w:sz w:val="24"/>
          <w:szCs w:val="24"/>
        </w:rPr>
        <w:t xml:space="preserve"> </w:t>
      </w:r>
      <w:r w:rsidR="0018569D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Calling allocate memory function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= NULL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"Not enough memory\n"); exit(1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setu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, W, H, NCHAN);</w:t>
      </w:r>
      <w:r w:rsidR="0018569D" w:rsidRPr="00812928">
        <w:rPr>
          <w:rFonts w:ascii="Times New Roman" w:hAnsi="Times New Roman" w:cs="Times New Roman"/>
          <w:sz w:val="24"/>
          <w:szCs w:val="24"/>
        </w:rPr>
        <w:t xml:space="preserve"> </w:t>
      </w:r>
      <w:r w:rsidR="0018569D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Calling set up function</w:t>
      </w:r>
      <w:r w:rsidR="00812928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for input “</w:t>
      </w:r>
      <w:proofErr w:type="spellStart"/>
      <w:r w:rsidR="00812928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mg.img</w:t>
      </w:r>
      <w:proofErr w:type="spellEnd"/>
      <w:r w:rsidR="00812928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</w:t>
      </w:r>
    </w:p>
    <w:p w:rsidR="00FA2F70" w:rsidRDefault="0054096B" w:rsidP="0054096B">
      <w:pPr>
        <w:autoSpaceDE w:val="0"/>
        <w:autoSpaceDN w:val="0"/>
        <w:adjustRightInd w:val="0"/>
        <w:spacing w:after="0" w:line="240" w:lineRule="auto"/>
        <w:rPr>
          <w:i/>
          <w:iCs/>
          <w:sz w:val="23"/>
          <w:szCs w:val="23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="00FA2F70" w:rsidRPr="00FA2F70">
        <w:rPr>
          <w:rFonts w:ascii="Times New Roman" w:hAnsi="Times New Roman" w:cs="Times New Roman"/>
          <w:color w:val="000000" w:themeColor="text1"/>
          <w:sz w:val="24"/>
          <w:szCs w:val="24"/>
        </w:rPr>
        <w:t>image_</w:t>
      </w:r>
      <w:proofErr w:type="gramStart"/>
      <w:r w:rsidR="00FA2F70" w:rsidRPr="00FA2F70">
        <w:rPr>
          <w:rFonts w:ascii="Times New Roman" w:hAnsi="Times New Roman" w:cs="Times New Roman"/>
          <w:color w:val="000000" w:themeColor="text1"/>
          <w:sz w:val="24"/>
          <w:szCs w:val="24"/>
        </w:rPr>
        <w:t>conv</w:t>
      </w:r>
      <w:proofErr w:type="spellEnd"/>
      <w:r w:rsidR="00FA2F70" w:rsidRPr="00FA2F7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="00FA2F70" w:rsidRPr="00FA2F70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="00FA2F70" w:rsidRPr="00FA2F7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, H, NCHAN, </w:t>
      </w:r>
      <w:proofErr w:type="spellStart"/>
      <w:r w:rsidR="00FA2F70" w:rsidRPr="00FA2F70">
        <w:rPr>
          <w:rFonts w:ascii="Times New Roman" w:hAnsi="Times New Roman" w:cs="Times New Roman"/>
          <w:color w:val="000000" w:themeColor="text1"/>
          <w:sz w:val="24"/>
          <w:szCs w:val="24"/>
        </w:rPr>
        <w:t>lut</w:t>
      </w:r>
      <w:proofErr w:type="spellEnd"/>
      <w:r w:rsidR="00FA2F70" w:rsidRPr="00FA2F70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r w:rsidR="00FA2F70">
        <w:rPr>
          <w:sz w:val="23"/>
          <w:szCs w:val="23"/>
        </w:rPr>
        <w:t xml:space="preserve"> </w:t>
      </w:r>
      <w:r w:rsidR="00FA2F70" w:rsidRPr="00FA2F7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Calling conversion function</w:t>
      </w:r>
      <w:r w:rsidR="00FA2F70">
        <w:rPr>
          <w:i/>
          <w:iCs/>
          <w:sz w:val="23"/>
          <w:szCs w:val="23"/>
        </w:rPr>
        <w:t xml:space="preserve"> </w:t>
      </w:r>
    </w:p>
    <w:p w:rsidR="0054096B" w:rsidRPr="00812928" w:rsidRDefault="0054096B" w:rsidP="00FA2F70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age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writ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test.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, W, H, NCHAN);</w:t>
      </w:r>
      <w:r w:rsidR="0018569D" w:rsidRPr="00812928">
        <w:rPr>
          <w:rFonts w:ascii="Times New Roman" w:hAnsi="Times New Roman" w:cs="Times New Roman"/>
          <w:sz w:val="24"/>
          <w:szCs w:val="24"/>
        </w:rPr>
        <w:t xml:space="preserve"> </w:t>
      </w:r>
      <w:r w:rsidR="0018569D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Calling write function</w:t>
      </w:r>
      <w:r w:rsidR="00812928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for output “</w:t>
      </w:r>
      <w:proofErr w:type="spellStart"/>
      <w:r w:rsidR="00812928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test.img</w:t>
      </w:r>
      <w:proofErr w:type="spellEnd"/>
      <w:r w:rsidR="00812928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, H, NCHAN);</w:t>
      </w:r>
      <w:r w:rsidR="00B44840" w:rsidRPr="00812928">
        <w:rPr>
          <w:rFonts w:ascii="Times New Roman" w:hAnsi="Times New Roman" w:cs="Times New Roman"/>
          <w:sz w:val="24"/>
          <w:szCs w:val="24"/>
        </w:rPr>
        <w:t xml:space="preserve"> //Calling clear memory function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54096B" w:rsidRPr="00C25832" w:rsidRDefault="00C25832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C2583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*Function to setup look up table, we just setup only one time for all process*/</w:t>
      </w:r>
    </w:p>
    <w:p w:rsidR="00C25832" w:rsidRDefault="00C25832" w:rsidP="0054096B">
      <w:pPr>
        <w:autoSpaceDE w:val="0"/>
        <w:autoSpaceDN w:val="0"/>
        <w:adjustRightInd w:val="0"/>
        <w:spacing w:after="0" w:line="240" w:lineRule="auto"/>
        <w:rPr>
          <w:i/>
          <w:iCs/>
          <w:sz w:val="23"/>
          <w:szCs w:val="23"/>
        </w:rPr>
      </w:pP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void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lut_setup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u_char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*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lu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)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{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;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for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(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= 0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&lt; LUT_SIZE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++) {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lu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[</w:t>
      </w:r>
      <w:proofErr w:type="spellStart"/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] = LUT_SIZE -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- 1;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C25832">
        <w:rPr>
          <w:rFonts w:ascii="Times New Roman" w:hAnsi="Times New Roman" w:cs="Times New Roman"/>
          <w:color w:val="000000"/>
          <w:sz w:val="23"/>
          <w:szCs w:val="23"/>
        </w:rPr>
        <w:lastRenderedPageBreak/>
        <w:t xml:space="preserve">}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for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(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= 0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&lt; LUT_SIZE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++)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printf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>"%d\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t%d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\n",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lu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[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]); </w:t>
      </w:r>
    </w:p>
    <w:p w:rsidR="00C25832" w:rsidRDefault="00C25832" w:rsidP="00C25832">
      <w:pPr>
        <w:autoSpaceDE w:val="0"/>
        <w:autoSpaceDN w:val="0"/>
        <w:adjustRightInd w:val="0"/>
        <w:spacing w:after="0" w:line="240" w:lineRule="auto"/>
        <w:rPr>
          <w:i/>
          <w:iCs/>
          <w:sz w:val="23"/>
          <w:szCs w:val="23"/>
        </w:rPr>
      </w:pPr>
      <w:r w:rsidRPr="00C25832">
        <w:rPr>
          <w:rFonts w:ascii="Times New Roman" w:hAnsi="Times New Roman" w:cs="Times New Roman"/>
          <w:color w:val="000000"/>
          <w:sz w:val="23"/>
          <w:szCs w:val="23"/>
        </w:rPr>
        <w:t>}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C2583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for convert pixel value to value in the </w:t>
      </w:r>
      <w:proofErr w:type="spellStart"/>
      <w:r w:rsidRPr="00C2583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loof</w:t>
      </w:r>
      <w:proofErr w:type="spellEnd"/>
      <w:r w:rsidRPr="00C2583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up table*/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void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mage_conv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u_char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***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mg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w,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h,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n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u_char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*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lu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)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{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, j,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;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for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(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= 0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&lt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n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++)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for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(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= 0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&lt; h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++)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for</w:t>
      </w:r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 (j = 0; j &lt; w;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j++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) </w:t>
      </w:r>
    </w:p>
    <w:p w:rsidR="00C25832" w:rsidRPr="00C25832" w:rsidRDefault="00C25832" w:rsidP="00C258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mg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[</w:t>
      </w:r>
      <w:proofErr w:type="spellStart"/>
      <w:proofErr w:type="gramEnd"/>
      <w:r w:rsidRPr="00C25832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][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][j] = 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lut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[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mg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[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>][</w:t>
      </w:r>
      <w:proofErr w:type="spellStart"/>
      <w:r w:rsidRPr="00C25832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C25832">
        <w:rPr>
          <w:rFonts w:ascii="Times New Roman" w:hAnsi="Times New Roman" w:cs="Times New Roman"/>
          <w:color w:val="000000"/>
          <w:sz w:val="23"/>
          <w:szCs w:val="23"/>
        </w:rPr>
        <w:t xml:space="preserve">][j]]; </w:t>
      </w:r>
    </w:p>
    <w:p w:rsidR="00C25832" w:rsidRDefault="00C25832" w:rsidP="00C25832">
      <w:pPr>
        <w:autoSpaceDE w:val="0"/>
        <w:autoSpaceDN w:val="0"/>
        <w:adjustRightInd w:val="0"/>
        <w:spacing w:after="0" w:line="240" w:lineRule="auto"/>
        <w:rPr>
          <w:i/>
          <w:iCs/>
          <w:sz w:val="23"/>
          <w:szCs w:val="23"/>
        </w:rPr>
      </w:pPr>
      <w:r w:rsidRPr="00C25832">
        <w:rPr>
          <w:rFonts w:ascii="Times New Roman" w:hAnsi="Times New Roman" w:cs="Times New Roman"/>
          <w:color w:val="000000"/>
          <w:sz w:val="23"/>
          <w:szCs w:val="23"/>
        </w:rPr>
        <w:t>}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101CE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to read the input image. Only read image file to program*/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mage_read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(char *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name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u_char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***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mg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w,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h,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ncha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)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{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01CE8">
        <w:rPr>
          <w:rFonts w:ascii="Times New Roman" w:hAnsi="Times New Roman" w:cs="Times New Roman"/>
          <w:color w:val="000000"/>
          <w:sz w:val="23"/>
          <w:szCs w:val="23"/>
        </w:rPr>
        <w:t>FILE *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p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nt</w:t>
      </w:r>
      <w:proofErr w:type="spellEnd"/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f</w:t>
      </w:r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((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p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=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ope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name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, "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rb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")) == NULL) {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printf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spellStart"/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>stderr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, "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mage_read:file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open error")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return</w:t>
      </w:r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1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}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printf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>"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mage_read:file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open end\n")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or</w:t>
      </w:r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(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= 0;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&lt;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ncha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;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++)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or</w:t>
      </w:r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(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= 0;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&lt; h;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++) {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read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spellStart"/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>img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[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chan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][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i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], w, 1, </w:t>
      </w:r>
      <w:proofErr w:type="spell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p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)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}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fclose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spellStart"/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>fp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)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01CE8">
        <w:rPr>
          <w:rFonts w:ascii="Times New Roman" w:hAnsi="Times New Roman" w:cs="Times New Roman"/>
          <w:color w:val="000000"/>
          <w:sz w:val="23"/>
          <w:szCs w:val="23"/>
        </w:rPr>
        <w:t>_</w:t>
      </w:r>
      <w:proofErr w:type="spellStart"/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getch</w:t>
      </w:r>
      <w:proofErr w:type="spellEnd"/>
      <w:r w:rsidRPr="00101CE8">
        <w:rPr>
          <w:rFonts w:ascii="Times New Roman" w:hAnsi="Times New Roman" w:cs="Times New Roman"/>
          <w:color w:val="000000"/>
          <w:sz w:val="23"/>
          <w:szCs w:val="23"/>
        </w:rPr>
        <w:t>(</w:t>
      </w:r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); </w:t>
      </w:r>
    </w:p>
    <w:p w:rsidR="00101CE8" w:rsidRPr="00101CE8" w:rsidRDefault="00101CE8" w:rsidP="00101C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101CE8">
        <w:rPr>
          <w:rFonts w:ascii="Times New Roman" w:hAnsi="Times New Roman" w:cs="Times New Roman"/>
          <w:color w:val="000000"/>
          <w:sz w:val="23"/>
          <w:szCs w:val="23"/>
        </w:rPr>
        <w:t>return</w:t>
      </w:r>
      <w:proofErr w:type="gramEnd"/>
      <w:r w:rsidRPr="00101CE8">
        <w:rPr>
          <w:rFonts w:ascii="Times New Roman" w:hAnsi="Times New Roman" w:cs="Times New Roman"/>
          <w:color w:val="000000"/>
          <w:sz w:val="23"/>
          <w:szCs w:val="23"/>
        </w:rPr>
        <w:t xml:space="preserve"> 0; </w:t>
      </w:r>
    </w:p>
    <w:p w:rsidR="00C25832" w:rsidRPr="00101CE8" w:rsidRDefault="00101CE8" w:rsidP="0054096B">
      <w:pPr>
        <w:autoSpaceDE w:val="0"/>
        <w:autoSpaceDN w:val="0"/>
        <w:adjustRightInd w:val="0"/>
        <w:spacing w:after="0" w:line="240" w:lineRule="auto"/>
        <w:rPr>
          <w:i/>
          <w:iCs/>
          <w:sz w:val="23"/>
          <w:szCs w:val="23"/>
        </w:rPr>
      </w:pPr>
      <w:r w:rsidRPr="00101CE8">
        <w:rPr>
          <w:rFonts w:ascii="Times New Roman" w:hAnsi="Times New Roman" w:cs="Times New Roman"/>
          <w:color w:val="000000"/>
          <w:sz w:val="23"/>
          <w:szCs w:val="23"/>
        </w:rPr>
        <w:t>}</w:t>
      </w:r>
    </w:p>
    <w:p w:rsidR="00EB6910" w:rsidRPr="00EB6910" w:rsidRDefault="00EB6910" w:rsidP="00EB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EB691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*</w:t>
      </w:r>
      <w:proofErr w:type="gramStart"/>
      <w:r w:rsidRPr="00EB691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This</w:t>
      </w:r>
      <w:proofErr w:type="gramEnd"/>
      <w:r w:rsidRPr="00EB691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part is same as previous code for setting up new image, writing image file </w:t>
      </w:r>
    </w:p>
    <w:p w:rsidR="00EB6910" w:rsidRPr="00812928" w:rsidRDefault="00EB6910" w:rsidP="00EB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proofErr w:type="gramStart"/>
      <w:r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output</w:t>
      </w:r>
      <w:proofErr w:type="gramEnd"/>
      <w:r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, allocating memory for image and clearing the memory after finish process*/ </w:t>
      </w:r>
    </w:p>
    <w:p w:rsidR="0054096B" w:rsidRPr="00812928" w:rsidRDefault="00B44840" w:rsidP="00EB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4096B"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#define PI 3.14159265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setu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%d\n"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h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 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 = 0; j &lt; w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j++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 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565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  <w:r w:rsidRPr="00D5565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  <w:r w:rsidR="00D55656" w:rsidRPr="00D5565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 The pattern of image depend on this line </w:t>
      </w:r>
      <w:proofErr w:type="spellStart"/>
      <w:r w:rsidR="00D55656" w:rsidRPr="00D5565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od</w:t>
      </w:r>
      <w:proofErr w:type="spellEnd"/>
      <w:r w:rsidR="00D55656" w:rsidRPr="00D5565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code*/</w:t>
      </w:r>
      <w:r w:rsidRPr="00D5565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][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[j] = sin((double)j / (w*(1 +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*0.5))*2.*PI*(10.0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 h)) * 128 + 128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setu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d\n"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44840" w:rsidRPr="00812928" w:rsidRDefault="00B44840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to write the </w:t>
      </w:r>
      <w:r w:rsidR="000D700D"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output</w:t>
      </w:r>
      <w:r w:rsidRPr="0081292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image*/ 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age_writ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char 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nam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FILE 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34B40" w:rsidRPr="00C34B40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C34B4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  <w:r w:rsidR="00C34B40" w:rsidRPr="00C34B4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open file name that we assign in main function 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pe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nam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, "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wb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")) == NULL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print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stder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, "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age_write:fil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en error"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1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"file open end\n");</w:t>
      </w:r>
    </w:p>
    <w:p w:rsidR="00C34B40" w:rsidRPr="00C34B40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C34B4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  <w:r w:rsidR="00C34B40" w:rsidRPr="00C34B4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Write image by each pixel 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h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writ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][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, w, 1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clos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p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34B40" w:rsidRPr="00C34B40" w:rsidRDefault="00C34B40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C34B4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to allocate memory for whole image depend on width, height and number of channel*/ 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alloc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wdt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, j;</w:t>
      </w:r>
    </w:p>
    <w:p w:rsidR="00193B10" w:rsidRPr="00193B10" w:rsidRDefault="00193B10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193B1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Using </w:t>
      </w:r>
      <w:proofErr w:type="spellStart"/>
      <w:r w:rsidRPr="00193B1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malloc</w:t>
      </w:r>
      <w:proofErr w:type="spellEnd"/>
      <w:r w:rsidRPr="00193B1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to allocate memory dynamically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malloc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sizeo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)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= NULL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] = img2_alloc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wdt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] == NULL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 = 0; j &lt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j++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img2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j]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print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alloc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d\n"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_free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nchan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img2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93B10" w:rsidRPr="00193B10" w:rsidRDefault="00193B10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193B10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to allocate memory for each pixel depend on width and height*/ 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img2_</w:t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alloc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wdt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, j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malloc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sizeo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)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= NULL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=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malloc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sizeof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wdth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f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] == NULL)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j = 0; j &lt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j++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j]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LL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return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01CE8" w:rsidRPr="00101CE8" w:rsidRDefault="00101CE8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101CE8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*Function to clear memory each pixel location*/ 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void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g2_free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u_char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*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hght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++)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]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gramStart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free(</w:t>
      </w:r>
      <w:proofErr w:type="spellStart"/>
      <w:proofErr w:type="gram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img</w:t>
      </w:r>
      <w:proofErr w:type="spellEnd"/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:rsidR="0054096B" w:rsidRPr="00812928" w:rsidRDefault="0054096B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28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:rsidR="00D37AE8" w:rsidRPr="0081292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37AE8" w:rsidRPr="0081292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37AE8" w:rsidRPr="0081292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37AE8" w:rsidRPr="0081292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37AE8" w:rsidRPr="0081292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37AE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D37AE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D37AE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D37AE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D37AE8" w:rsidRDefault="00D37AE8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F440EF" w:rsidRDefault="00F440EF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F440EF" w:rsidRDefault="00F440EF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F440EF" w:rsidRDefault="00F440EF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</w:p>
    <w:p w:rsidR="00F440EF" w:rsidRPr="00F440EF" w:rsidRDefault="00F440EF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8"/>
          <w:szCs w:val="19"/>
        </w:rPr>
      </w:pPr>
      <w:r w:rsidRPr="00F440EF">
        <w:rPr>
          <w:rFonts w:ascii="Consolas" w:hAnsi="Consolas" w:cs="Consolas"/>
          <w:b/>
          <w:color w:val="000000" w:themeColor="text1"/>
          <w:sz w:val="28"/>
          <w:szCs w:val="19"/>
        </w:rPr>
        <w:lastRenderedPageBreak/>
        <w:t>Output:</w:t>
      </w:r>
    </w:p>
    <w:p w:rsidR="00F440EF" w:rsidRPr="00F440EF" w:rsidRDefault="00F440EF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4"/>
          <w:szCs w:val="19"/>
        </w:rPr>
      </w:pPr>
      <w:r w:rsidRPr="00F440EF">
        <w:rPr>
          <w:rFonts w:ascii="Consolas" w:hAnsi="Consolas" w:cs="Consolas"/>
          <w:color w:val="000000" w:themeColor="text1"/>
          <w:sz w:val="24"/>
          <w:szCs w:val="19"/>
        </w:rPr>
        <w:t>Output of new image is .</w:t>
      </w:r>
      <w:proofErr w:type="spellStart"/>
      <w:r w:rsidRPr="00F440EF">
        <w:rPr>
          <w:rFonts w:ascii="Consolas" w:hAnsi="Consolas" w:cs="Consolas"/>
          <w:color w:val="000000" w:themeColor="text1"/>
          <w:sz w:val="24"/>
          <w:szCs w:val="19"/>
        </w:rPr>
        <w:t>img</w:t>
      </w:r>
      <w:proofErr w:type="spellEnd"/>
      <w:r w:rsidRPr="00F440EF">
        <w:rPr>
          <w:rFonts w:ascii="Consolas" w:hAnsi="Consolas" w:cs="Consolas"/>
          <w:color w:val="000000" w:themeColor="text1"/>
          <w:sz w:val="24"/>
          <w:szCs w:val="19"/>
        </w:rPr>
        <w:t xml:space="preserve"> format which can open in QGIS. It has only one band </w:t>
      </w:r>
      <w:r w:rsidRPr="00F440EF">
        <w:rPr>
          <w:rFonts w:ascii="Consolas" w:hAnsi="Consolas" w:cs="Consolas"/>
          <w:b/>
          <w:i/>
          <w:color w:val="000000" w:themeColor="text1"/>
          <w:sz w:val="24"/>
          <w:szCs w:val="19"/>
        </w:rPr>
        <w:t>(Figure 2).</w:t>
      </w:r>
      <w:r w:rsidRPr="00F440EF">
        <w:rPr>
          <w:rFonts w:ascii="Consolas" w:hAnsi="Consolas" w:cs="Consolas"/>
          <w:color w:val="000000" w:themeColor="text1"/>
          <w:sz w:val="24"/>
          <w:szCs w:val="19"/>
        </w:rPr>
        <w:t xml:space="preserve"> </w:t>
      </w:r>
    </w:p>
    <w:p w:rsidR="00D37AE8" w:rsidRPr="0054096B" w:rsidRDefault="0042376A" w:rsidP="0054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19"/>
          <w:szCs w:val="19"/>
        </w:rPr>
      </w:pPr>
      <w:r>
        <w:rPr>
          <w:noProof/>
        </w:rPr>
        <w:drawing>
          <wp:inline distT="0" distB="0" distL="0" distR="0" wp14:anchorId="0C0FF88A" wp14:editId="1010CD7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B4E" w:rsidRDefault="00BF5E51" w:rsidP="0097452A">
      <w:pPr>
        <w:rPr>
          <w:b/>
          <w:color w:val="000000" w:themeColor="text1"/>
          <w:sz w:val="28"/>
        </w:rPr>
      </w:pPr>
      <w:r>
        <w:rPr>
          <w:noProof/>
        </w:rPr>
        <w:drawing>
          <wp:inline distT="0" distB="0" distL="0" distR="0" wp14:anchorId="10A49FCD" wp14:editId="16932E80">
            <wp:extent cx="5943600" cy="34436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0EF" w:rsidRDefault="009268C4" w:rsidP="0097452A">
      <w:pPr>
        <w:rPr>
          <w:b/>
          <w:color w:val="000000" w:themeColor="text1"/>
          <w:sz w:val="28"/>
        </w:rPr>
      </w:pPr>
      <w:r>
        <w:rPr>
          <w:noProof/>
        </w:rPr>
        <w:lastRenderedPageBreak/>
        <w:drawing>
          <wp:inline distT="0" distB="0" distL="0" distR="0" wp14:anchorId="201832EB" wp14:editId="6710E645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C4" w:rsidRPr="00F440EF" w:rsidRDefault="00F440EF" w:rsidP="00F440EF">
      <w:pPr>
        <w:rPr>
          <w:sz w:val="28"/>
        </w:rPr>
      </w:pPr>
      <w:r>
        <w:rPr>
          <w:rFonts w:ascii="Consolas" w:hAnsi="Consolas" w:cs="Consolas"/>
          <w:b/>
          <w:i/>
          <w:color w:val="000000" w:themeColor="text1"/>
          <w:sz w:val="24"/>
          <w:szCs w:val="19"/>
        </w:rPr>
        <w:t>Figure 2:  output 1 band image in gray color pattern (0-255)</w:t>
      </w:r>
    </w:p>
    <w:sectPr w:rsidR="009268C4" w:rsidRPr="00F440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F35389"/>
    <w:multiLevelType w:val="hybridMultilevel"/>
    <w:tmpl w:val="EC4A9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OwMDQ2NbawsDRU0lEKTi0uzszPAykwrAUAVW2GMSwAAAA="/>
  </w:docVars>
  <w:rsids>
    <w:rsidRoot w:val="0023036B"/>
    <w:rsid w:val="00057A1D"/>
    <w:rsid w:val="00064B4E"/>
    <w:rsid w:val="000C446F"/>
    <w:rsid w:val="000D700D"/>
    <w:rsid w:val="000D7AAF"/>
    <w:rsid w:val="00101CE8"/>
    <w:rsid w:val="001602C7"/>
    <w:rsid w:val="00180C4A"/>
    <w:rsid w:val="0018569D"/>
    <w:rsid w:val="00193B10"/>
    <w:rsid w:val="001A055F"/>
    <w:rsid w:val="0023036B"/>
    <w:rsid w:val="002874F6"/>
    <w:rsid w:val="00290623"/>
    <w:rsid w:val="002F783A"/>
    <w:rsid w:val="003718CB"/>
    <w:rsid w:val="0038652C"/>
    <w:rsid w:val="003E09AF"/>
    <w:rsid w:val="0042376A"/>
    <w:rsid w:val="00462D04"/>
    <w:rsid w:val="004D1A40"/>
    <w:rsid w:val="004D2BD5"/>
    <w:rsid w:val="0054096B"/>
    <w:rsid w:val="005756D6"/>
    <w:rsid w:val="005C676C"/>
    <w:rsid w:val="005E68DE"/>
    <w:rsid w:val="0063659E"/>
    <w:rsid w:val="006A25AB"/>
    <w:rsid w:val="00701E95"/>
    <w:rsid w:val="00764AF0"/>
    <w:rsid w:val="007718EE"/>
    <w:rsid w:val="007A1A5C"/>
    <w:rsid w:val="00802EE0"/>
    <w:rsid w:val="00812928"/>
    <w:rsid w:val="00813803"/>
    <w:rsid w:val="0085669A"/>
    <w:rsid w:val="00862AD7"/>
    <w:rsid w:val="009268C4"/>
    <w:rsid w:val="00936B3E"/>
    <w:rsid w:val="00952DFB"/>
    <w:rsid w:val="00964669"/>
    <w:rsid w:val="00967F8D"/>
    <w:rsid w:val="0097452A"/>
    <w:rsid w:val="00980E4D"/>
    <w:rsid w:val="009933A6"/>
    <w:rsid w:val="009B4B47"/>
    <w:rsid w:val="00A404FB"/>
    <w:rsid w:val="00A437B8"/>
    <w:rsid w:val="00A44376"/>
    <w:rsid w:val="00A54E83"/>
    <w:rsid w:val="00B44840"/>
    <w:rsid w:val="00B4567A"/>
    <w:rsid w:val="00B553F1"/>
    <w:rsid w:val="00B64CBD"/>
    <w:rsid w:val="00BF5E51"/>
    <w:rsid w:val="00C13382"/>
    <w:rsid w:val="00C25832"/>
    <w:rsid w:val="00C34B40"/>
    <w:rsid w:val="00C906E7"/>
    <w:rsid w:val="00D37AE8"/>
    <w:rsid w:val="00D50A45"/>
    <w:rsid w:val="00D55656"/>
    <w:rsid w:val="00E017D6"/>
    <w:rsid w:val="00E2020C"/>
    <w:rsid w:val="00E61436"/>
    <w:rsid w:val="00E74C86"/>
    <w:rsid w:val="00EB6910"/>
    <w:rsid w:val="00EE2B9A"/>
    <w:rsid w:val="00EE4FEF"/>
    <w:rsid w:val="00F06428"/>
    <w:rsid w:val="00F401F3"/>
    <w:rsid w:val="00F440EF"/>
    <w:rsid w:val="00F93CC2"/>
    <w:rsid w:val="00FA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E2830B-D9A8-4AF9-8BAC-B3CD24681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03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303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017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305</Words>
  <Characters>744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dcterms:created xsi:type="dcterms:W3CDTF">2021-07-08T02:48:00Z</dcterms:created>
  <dcterms:modified xsi:type="dcterms:W3CDTF">2021-07-08T02:48:00Z</dcterms:modified>
</cp:coreProperties>
</file>